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343002" w14:textId="77777777" w:rsidR="00EF5210" w:rsidRPr="007D509B" w:rsidRDefault="00EF5210" w:rsidP="00EF5210">
      <w:pPr>
        <w:spacing w:line="360" w:lineRule="auto"/>
        <w:jc w:val="center"/>
        <w:rPr>
          <w:rFonts w:ascii="Times New Roman" w:eastAsia="Times New Roman" w:hAnsi="Times New Roman" w:cs="Times New Roman"/>
          <w:iCs/>
          <w:sz w:val="24"/>
          <w:szCs w:val="24"/>
        </w:rPr>
      </w:pPr>
      <w:r w:rsidRPr="007D509B">
        <w:rPr>
          <w:rFonts w:ascii="Times New Roman" w:eastAsia="Times New Roman" w:hAnsi="Times New Roman" w:cs="Times New Roman"/>
          <w:iCs/>
          <w:sz w:val="24"/>
          <w:szCs w:val="24"/>
        </w:rPr>
        <w:t>DISCUSSION</w:t>
      </w:r>
    </w:p>
    <w:p w14:paraId="25227D9E" w14:textId="77777777" w:rsidR="00EF5210" w:rsidRPr="007D509B" w:rsidRDefault="00EF5210" w:rsidP="00EF5210">
      <w:pPr>
        <w:spacing w:line="360" w:lineRule="auto"/>
        <w:rPr>
          <w:rFonts w:ascii="Times New Roman" w:eastAsia="Times New Roman" w:hAnsi="Times New Roman" w:cs="Times New Roman"/>
          <w:i/>
          <w:iCs/>
          <w:sz w:val="24"/>
          <w:szCs w:val="24"/>
        </w:rPr>
      </w:pPr>
      <w:r w:rsidRPr="007D509B">
        <w:rPr>
          <w:rFonts w:ascii="Times New Roman" w:eastAsia="Times New Roman" w:hAnsi="Times New Roman" w:cs="Times New Roman"/>
          <w:i/>
          <w:iCs/>
          <w:sz w:val="24"/>
          <w:szCs w:val="24"/>
        </w:rPr>
        <w:t>Run Time</w:t>
      </w:r>
    </w:p>
    <w:p w14:paraId="3739D56A" w14:textId="77777777" w:rsidR="00EF5210" w:rsidRPr="007D509B" w:rsidRDefault="00EF5210" w:rsidP="00EF5210">
      <w:pPr>
        <w:spacing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iCs/>
          <w:sz w:val="24"/>
          <w:szCs w:val="24"/>
        </w:rPr>
        <w:tab/>
      </w:r>
      <w:r w:rsidRPr="007D509B">
        <w:rPr>
          <w:rFonts w:ascii="Times New Roman" w:eastAsia="Times New Roman" w:hAnsi="Times New Roman" w:cs="Times New Roman"/>
          <w:sz w:val="24"/>
          <w:szCs w:val="24"/>
        </w:rPr>
        <w:t>This aforementioned differenc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operations of the 1D-CNN determined by the hyperparameter optimization, it is suggested by the significant results that run time is strongly influenced by the complexity and number of convolutional operations performed while training the model.</w:t>
      </w:r>
    </w:p>
    <w:p w14:paraId="40BD1422" w14:textId="77777777" w:rsidR="00EF5210" w:rsidRPr="007D509B" w:rsidRDefault="00EF5210" w:rsidP="00EF5210">
      <w:pPr>
        <w:spacing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Model Performance</w:t>
      </w:r>
    </w:p>
    <w:p w14:paraId="30BA20EA" w14:textId="77777777" w:rsidR="00EF5210" w:rsidRPr="007D509B" w:rsidRDefault="00EF5210" w:rsidP="00EF5210">
      <w:pPr>
        <w:spacing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sz w:val="24"/>
          <w:szCs w:val="24"/>
        </w:rPr>
        <w:tab/>
        <w:t xml:space="preserve">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w:t>
      </w:r>
      <w:r w:rsidRPr="007D509B">
        <w:rPr>
          <w:rFonts w:ascii="Times New Roman" w:eastAsia="Times New Roman" w:hAnsi="Times New Roman" w:cs="Times New Roman"/>
          <w:sz w:val="24"/>
          <w:szCs w:val="24"/>
        </w:rPr>
        <w:lastRenderedPageBreak/>
        <w:t>into model performance more than model complexity, which the more complex counterintuitively led to a small decrease in performance in one case.</w:t>
      </w:r>
    </w:p>
    <w:p w14:paraId="6F8D6C33" w14:textId="77777777" w:rsidR="00EF5210" w:rsidRPr="007D509B" w:rsidRDefault="00EF5210" w:rsidP="00EF5210">
      <w:pPr>
        <w:spacing w:line="360" w:lineRule="auto"/>
        <w:rPr>
          <w:rFonts w:ascii="Times New Roman" w:eastAsia="Times New Roman" w:hAnsi="Times New Roman" w:cs="Times New Roman"/>
          <w:sz w:val="24"/>
          <w:szCs w:val="24"/>
        </w:rPr>
      </w:pPr>
      <w:r w:rsidRPr="007D509B">
        <w:rPr>
          <w:rFonts w:ascii="Times New Roman" w:eastAsia="Times New Roman" w:hAnsi="Times New Roman" w:cs="Times New Roman"/>
          <w:i/>
          <w:iCs/>
          <w:sz w:val="24"/>
          <w:szCs w:val="24"/>
        </w:rPr>
        <w:t>Packet Restriction</w:t>
      </w:r>
    </w:p>
    <w:p w14:paraId="1F7CCD67" w14:textId="77777777" w:rsidR="00EF5210" w:rsidRDefault="00EF5210" w:rsidP="00EF5210">
      <w:pPr>
        <w:spacing w:line="360" w:lineRule="auto"/>
        <w:rPr>
          <w:rFonts w:ascii="Times New Roman" w:eastAsia="Times New Roman" w:hAnsi="Times New Roman" w:cs="Times New Roman"/>
          <w:iCs/>
          <w:sz w:val="24"/>
          <w:szCs w:val="24"/>
        </w:rPr>
      </w:pPr>
      <w:r w:rsidRPr="007D509B">
        <w:rPr>
          <w:rFonts w:ascii="Times New Roman" w:eastAsia="Times New Roman" w:hAnsi="Times New Roman" w:cs="Times New Roman"/>
          <w:sz w:val="24"/>
          <w:szCs w:val="24"/>
        </w:rPr>
        <w:tab/>
        <w:t xml:space="preserve">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230, meaning </w:t>
      </w:r>
      <w:r w:rsidRPr="007D509B">
        <w:rPr>
          <w:rFonts w:ascii="Times New Roman" w:eastAsia="Times New Roman" w:hAnsi="Times New Roman" w:cs="Times New Roman"/>
          <w:iCs/>
          <w:sz w:val="24"/>
          <w:szCs w:val="24"/>
        </w:rPr>
        <w:t>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11E0990D" w14:textId="77777777" w:rsidR="00EF5210" w:rsidRDefault="00EF5210" w:rsidP="00EF5210">
      <w:pPr>
        <w:spacing w:line="360" w:lineRule="auto"/>
        <w:jc w:val="center"/>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CONCLUSIONS AND IMPLICATIONS</w:t>
      </w:r>
    </w:p>
    <w:p w14:paraId="705C36C6" w14:textId="77777777" w:rsidR="00EF5210" w:rsidRDefault="00EF5210" w:rsidP="00EF5210">
      <w:pPr>
        <w:spacing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is able to provide a pathway to find the most efficient model for classification. This pathway is not only created by this work’s suggestion of the most efficient model, but also key discoveries regarding the behavior of models regarding IoT-centric data.</w:t>
      </w:r>
    </w:p>
    <w:p w14:paraId="1CAE4CD5" w14:textId="77777777" w:rsidR="00EF5210" w:rsidRDefault="00EF5210" w:rsidP="00EF5210">
      <w:pPr>
        <w:spacing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to, the 2D-CNN being outperformed by both 1D models, both 1D models performing similarly, and the fact that 2D structure factors in position of the data. This seemingly suggests the 2D </w:t>
      </w:r>
      <w:r>
        <w:rPr>
          <w:rFonts w:ascii="Times New Roman" w:eastAsia="Times New Roman" w:hAnsi="Times New Roman" w:cs="Times New Roman"/>
          <w:iCs/>
          <w:sz w:val="24"/>
          <w:szCs w:val="24"/>
        </w:rPr>
        <w:lastRenderedPageBreak/>
        <w:t>structure miss correlations leading to a lower accuracy and higher error when predicting IoT devices, in line with my initial assumptions. This development contributes to the aforementioned pathway by suggesting the best kernel structure to use for internet wide IoT classification. The 1D kernel is strongly suggested as it outperforms models based on the 2D architecture and throws out position of the data, only factoring the data for each packet fed to the model.</w:t>
      </w:r>
    </w:p>
    <w:p w14:paraId="65C64771" w14:textId="77777777" w:rsidR="00EF5210" w:rsidRDefault="00EF5210" w:rsidP="00EF5210">
      <w:pPr>
        <w:spacing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pathway by suggesting a baseline critical value for the 1D-CNN at 230 packets and showing the critical value for the 2D-CNN and MW-1D-CNN lies below the 200 packet minimum tested.</w:t>
      </w:r>
    </w:p>
    <w:p w14:paraId="02AF9F82" w14:textId="77777777" w:rsidR="00EF5210" w:rsidRDefault="00EF5210" w:rsidP="00EF5210">
      <w:pPr>
        <w:spacing w:line="360" w:lineRule="auto"/>
        <w:rPr>
          <w:rFonts w:ascii="Times New Roman" w:eastAsia="Times New Roman" w:hAnsi="Times New Roman" w:cs="Times New Roman"/>
          <w:iCs/>
          <w:sz w:val="24"/>
          <w:szCs w:val="24"/>
        </w:rPr>
      </w:pPr>
      <w:r>
        <w:rPr>
          <w:rFonts w:ascii="Times New Roman" w:eastAsia="Times New Roman" w:hAnsi="Times New Roman" w:cs="Times New Roman"/>
          <w:iCs/>
          <w:sz w:val="24"/>
          <w:szCs w:val="24"/>
        </w:rPr>
        <w:tab/>
        <w:t xml:space="preserve">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w:t>
      </w:r>
      <w:r>
        <w:rPr>
          <w:rFonts w:ascii="Times New Roman" w:eastAsia="Times New Roman" w:hAnsi="Times New Roman" w:cs="Times New Roman"/>
          <w:iCs/>
          <w:sz w:val="24"/>
          <w:szCs w:val="24"/>
        </w:rPr>
        <w:lastRenderedPageBreak/>
        <w:t>training time, further supporting the final suggestion of the 1D-CNN being the best and most efficient internet wide IoT classifier.</w:t>
      </w:r>
    </w:p>
    <w:p w14:paraId="461D7C28" w14:textId="77777777" w:rsidR="00624A22" w:rsidRDefault="00624A22">
      <w:bookmarkStart w:id="0" w:name="_GoBack"/>
      <w:bookmarkEnd w:id="0"/>
    </w:p>
    <w:sectPr w:rsidR="00624A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0NzWyMLG0MDM1MzJV0lEKTi0uzszPAykwrAUAhU5uZiwAAAA="/>
  </w:docVars>
  <w:rsids>
    <w:rsidRoot w:val="0030159E"/>
    <w:rsid w:val="0030159E"/>
    <w:rsid w:val="00624A22"/>
    <w:rsid w:val="00EF5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8147B7"/>
  <w15:chartTrackingRefBased/>
  <w15:docId w15:val="{75EFEBCD-BB24-4FDB-8469-D7E6DE8A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521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166</Words>
  <Characters>6650</Characters>
  <Application>Microsoft Office Word</Application>
  <DocSecurity>0</DocSecurity>
  <Lines>55</Lines>
  <Paragraphs>15</Paragraphs>
  <ScaleCrop>false</ScaleCrop>
  <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ias Rathbun</dc:creator>
  <cp:keywords/>
  <dc:description/>
  <cp:lastModifiedBy>Matthias Rathbun</cp:lastModifiedBy>
  <cp:revision>2</cp:revision>
  <dcterms:created xsi:type="dcterms:W3CDTF">2020-03-06T13:34:00Z</dcterms:created>
  <dcterms:modified xsi:type="dcterms:W3CDTF">2020-03-06T13:34:00Z</dcterms:modified>
</cp:coreProperties>
</file>